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4445B" w14:textId="77777777" w:rsidR="007875ED" w:rsidRPr="00905BD1" w:rsidRDefault="00000000">
      <w:pPr>
        <w:pStyle w:val="Heading1"/>
        <w:rPr>
          <w:sz w:val="28"/>
          <w:szCs w:val="28"/>
        </w:rPr>
      </w:pPr>
      <w:bookmarkStart w:id="0" w:name="api-endpoints"/>
      <w:r w:rsidRPr="00905BD1">
        <w:rPr>
          <w:sz w:val="28"/>
          <w:szCs w:val="28"/>
        </w:rPr>
        <w:t>API Endpoints</w:t>
      </w:r>
    </w:p>
    <w:p w14:paraId="7ACF328B" w14:textId="77777777" w:rsidR="007875ED" w:rsidRPr="00905BD1" w:rsidRDefault="00000000">
      <w:pPr>
        <w:pStyle w:val="Heading2"/>
        <w:rPr>
          <w:sz w:val="24"/>
          <w:szCs w:val="24"/>
        </w:rPr>
      </w:pPr>
      <w:bookmarkStart w:id="1" w:name="vendors"/>
      <w:r w:rsidRPr="00905BD1">
        <w:rPr>
          <w:sz w:val="24"/>
          <w:szCs w:val="24"/>
        </w:rPr>
        <w:t>Vendors</w:t>
      </w:r>
    </w:p>
    <w:p w14:paraId="79D2F661" w14:textId="77777777" w:rsidR="007875ED" w:rsidRPr="00905BD1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vendors/{id}</w:t>
      </w:r>
    </w:p>
    <w:p w14:paraId="2D42D90E" w14:textId="77777777" w:rsidR="007875ED" w:rsidRPr="00905BD1" w:rsidRDefault="00000000">
      <w:pPr>
        <w:pStyle w:val="Compact"/>
        <w:numPr>
          <w:ilvl w:val="1"/>
          <w:numId w:val="3"/>
        </w:numPr>
        <w:rPr>
          <w:sz w:val="22"/>
          <w:szCs w:val="22"/>
        </w:rPr>
      </w:pPr>
      <w:r w:rsidRPr="00905BD1">
        <w:rPr>
          <w:sz w:val="22"/>
          <w:szCs w:val="22"/>
        </w:rPr>
        <w:t>Retrieves a vendor by ID.</w:t>
      </w:r>
    </w:p>
    <w:p w14:paraId="788DC4A0" w14:textId="77777777" w:rsidR="007875ED" w:rsidRPr="00905BD1" w:rsidRDefault="00000000">
      <w:pPr>
        <w:pStyle w:val="Heading2"/>
        <w:rPr>
          <w:sz w:val="24"/>
          <w:szCs w:val="24"/>
        </w:rPr>
      </w:pPr>
      <w:bookmarkStart w:id="2" w:name="skills"/>
      <w:bookmarkEnd w:id="1"/>
      <w:r w:rsidRPr="00905BD1">
        <w:rPr>
          <w:sz w:val="24"/>
          <w:szCs w:val="24"/>
        </w:rPr>
        <w:t>Skills</w:t>
      </w:r>
    </w:p>
    <w:p w14:paraId="71BD2675" w14:textId="77777777" w:rsidR="007875ED" w:rsidRPr="00905BD1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skills/{id}</w:t>
      </w:r>
    </w:p>
    <w:p w14:paraId="00794BEC" w14:textId="77777777" w:rsidR="007875ED" w:rsidRPr="00905BD1" w:rsidRDefault="00000000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905BD1">
        <w:rPr>
          <w:sz w:val="22"/>
          <w:szCs w:val="22"/>
        </w:rPr>
        <w:t>Retrieves a skill by ID.</w:t>
      </w:r>
    </w:p>
    <w:p w14:paraId="48624220" w14:textId="77777777" w:rsidR="007875ED" w:rsidRPr="00905BD1" w:rsidRDefault="00000000">
      <w:pPr>
        <w:pStyle w:val="Heading2"/>
        <w:rPr>
          <w:sz w:val="24"/>
          <w:szCs w:val="24"/>
        </w:rPr>
      </w:pPr>
      <w:bookmarkStart w:id="3" w:name="services"/>
      <w:bookmarkEnd w:id="2"/>
      <w:r w:rsidRPr="00905BD1">
        <w:rPr>
          <w:sz w:val="24"/>
          <w:szCs w:val="24"/>
        </w:rPr>
        <w:t>Services</w:t>
      </w:r>
    </w:p>
    <w:p w14:paraId="7C8F919A" w14:textId="77777777" w:rsidR="007875ED" w:rsidRPr="00905BD1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servicesOffered</w:t>
      </w:r>
    </w:p>
    <w:p w14:paraId="2AD1AD4B" w14:textId="77777777" w:rsidR="007875ED" w:rsidRPr="00905BD1" w:rsidRDefault="00000000">
      <w:pPr>
        <w:pStyle w:val="Compact"/>
        <w:numPr>
          <w:ilvl w:val="1"/>
          <w:numId w:val="7"/>
        </w:numPr>
        <w:rPr>
          <w:sz w:val="22"/>
          <w:szCs w:val="22"/>
        </w:rPr>
      </w:pPr>
      <w:r w:rsidRPr="00905BD1">
        <w:rPr>
          <w:sz w:val="22"/>
          <w:szCs w:val="22"/>
        </w:rPr>
        <w:t>Retrieves a list of all services.</w:t>
      </w:r>
    </w:p>
    <w:p w14:paraId="48F1E2E6" w14:textId="77777777" w:rsidR="007875ED" w:rsidRPr="00905BD1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POST /api/services</w:t>
      </w:r>
    </w:p>
    <w:p w14:paraId="029A646E" w14:textId="77777777" w:rsidR="007875ED" w:rsidRPr="00905BD1" w:rsidRDefault="00000000">
      <w:pPr>
        <w:pStyle w:val="Compact"/>
        <w:numPr>
          <w:ilvl w:val="1"/>
          <w:numId w:val="8"/>
        </w:numPr>
        <w:rPr>
          <w:sz w:val="22"/>
          <w:szCs w:val="22"/>
        </w:rPr>
      </w:pPr>
      <w:r w:rsidRPr="00905BD1">
        <w:rPr>
          <w:sz w:val="22"/>
          <w:szCs w:val="22"/>
        </w:rPr>
        <w:t>Adds a new service.</w:t>
      </w:r>
    </w:p>
    <w:p w14:paraId="780B7F63" w14:textId="77777777" w:rsidR="007875ED" w:rsidRPr="00905BD1" w:rsidRDefault="00000000">
      <w:pPr>
        <w:pStyle w:val="Heading2"/>
        <w:rPr>
          <w:sz w:val="24"/>
          <w:szCs w:val="24"/>
        </w:rPr>
      </w:pPr>
      <w:bookmarkStart w:id="4" w:name="booking"/>
      <w:bookmarkEnd w:id="3"/>
      <w:r w:rsidRPr="00905BD1">
        <w:rPr>
          <w:sz w:val="24"/>
          <w:szCs w:val="24"/>
        </w:rPr>
        <w:t>Booking</w:t>
      </w:r>
    </w:p>
    <w:p w14:paraId="6C22F858" w14:textId="77777777" w:rsidR="007875ED" w:rsidRPr="00905BD1" w:rsidRDefault="00000000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booking/details</w:t>
      </w:r>
    </w:p>
    <w:p w14:paraId="149E30CC" w14:textId="77777777" w:rsidR="007875ED" w:rsidRPr="00905BD1" w:rsidRDefault="00000000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905BD1">
        <w:rPr>
          <w:sz w:val="22"/>
          <w:szCs w:val="22"/>
        </w:rPr>
        <w:t>Retrieves booking details with counts.</w:t>
      </w:r>
    </w:p>
    <w:p w14:paraId="13C2BA15" w14:textId="77777777" w:rsidR="007875ED" w:rsidRPr="00905BD1" w:rsidRDefault="00000000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POST /api/bookings/add</w:t>
      </w:r>
    </w:p>
    <w:p w14:paraId="30698568" w14:textId="77777777" w:rsidR="007875ED" w:rsidRPr="00905BD1" w:rsidRDefault="00000000">
      <w:pPr>
        <w:pStyle w:val="Compact"/>
        <w:numPr>
          <w:ilvl w:val="1"/>
          <w:numId w:val="11"/>
        </w:numPr>
        <w:rPr>
          <w:sz w:val="22"/>
          <w:szCs w:val="22"/>
        </w:rPr>
      </w:pPr>
      <w:r w:rsidRPr="00905BD1">
        <w:rPr>
          <w:sz w:val="22"/>
          <w:szCs w:val="22"/>
        </w:rPr>
        <w:t>Adds a new booking.</w:t>
      </w:r>
    </w:p>
    <w:p w14:paraId="5B2FAF16" w14:textId="77777777" w:rsidR="007875ED" w:rsidRPr="00905BD1" w:rsidRDefault="00000000">
      <w:pPr>
        <w:pStyle w:val="Heading2"/>
        <w:rPr>
          <w:sz w:val="24"/>
          <w:szCs w:val="24"/>
        </w:rPr>
      </w:pPr>
      <w:bookmarkStart w:id="5" w:name="employee-skills"/>
      <w:bookmarkEnd w:id="4"/>
      <w:r w:rsidRPr="00905BD1">
        <w:rPr>
          <w:sz w:val="24"/>
          <w:szCs w:val="24"/>
        </w:rPr>
        <w:t>Employee Skills</w:t>
      </w:r>
    </w:p>
    <w:p w14:paraId="4F5CC3B2" w14:textId="77777777" w:rsidR="007875ED" w:rsidRPr="00905BD1" w:rsidRDefault="00000000">
      <w:pPr>
        <w:pStyle w:val="Compact"/>
        <w:numPr>
          <w:ilvl w:val="0"/>
          <w:numId w:val="12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POST /api/employee_skills/add</w:t>
      </w:r>
    </w:p>
    <w:p w14:paraId="34CC624D" w14:textId="77777777" w:rsidR="007875ED" w:rsidRPr="00905BD1" w:rsidRDefault="00000000">
      <w:pPr>
        <w:pStyle w:val="Compact"/>
        <w:numPr>
          <w:ilvl w:val="1"/>
          <w:numId w:val="13"/>
        </w:numPr>
        <w:rPr>
          <w:sz w:val="22"/>
          <w:szCs w:val="22"/>
        </w:rPr>
      </w:pPr>
      <w:r w:rsidRPr="00905BD1">
        <w:rPr>
          <w:sz w:val="22"/>
          <w:szCs w:val="22"/>
        </w:rPr>
        <w:t>Adds a new employee skill.</w:t>
      </w:r>
    </w:p>
    <w:p w14:paraId="1FE3E743" w14:textId="77777777" w:rsidR="007875ED" w:rsidRPr="00905BD1" w:rsidRDefault="00000000">
      <w:pPr>
        <w:pStyle w:val="Heading2"/>
        <w:rPr>
          <w:sz w:val="24"/>
          <w:szCs w:val="24"/>
        </w:rPr>
      </w:pPr>
      <w:bookmarkStart w:id="6" w:name="service-employee"/>
      <w:bookmarkEnd w:id="5"/>
      <w:r w:rsidRPr="00905BD1">
        <w:rPr>
          <w:sz w:val="24"/>
          <w:szCs w:val="24"/>
        </w:rPr>
        <w:t>Service Employee</w:t>
      </w:r>
    </w:p>
    <w:p w14:paraId="052BAD2A" w14:textId="77777777" w:rsidR="007875ED" w:rsidRPr="00905BD1" w:rsidRDefault="00000000">
      <w:pPr>
        <w:pStyle w:val="Compact"/>
        <w:numPr>
          <w:ilvl w:val="0"/>
          <w:numId w:val="14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POST /api/service_employees/add</w:t>
      </w:r>
    </w:p>
    <w:p w14:paraId="779EE418" w14:textId="77777777" w:rsidR="007875ED" w:rsidRPr="00905BD1" w:rsidRDefault="00000000">
      <w:pPr>
        <w:pStyle w:val="Compact"/>
        <w:numPr>
          <w:ilvl w:val="1"/>
          <w:numId w:val="15"/>
        </w:numPr>
        <w:rPr>
          <w:sz w:val="22"/>
          <w:szCs w:val="22"/>
        </w:rPr>
      </w:pPr>
      <w:r w:rsidRPr="00905BD1">
        <w:rPr>
          <w:sz w:val="22"/>
          <w:szCs w:val="22"/>
        </w:rPr>
        <w:t>Adds a new service employee.</w:t>
      </w:r>
    </w:p>
    <w:p w14:paraId="25A163A2" w14:textId="77777777" w:rsidR="007875ED" w:rsidRPr="00905BD1" w:rsidRDefault="00000000">
      <w:pPr>
        <w:pStyle w:val="Heading2"/>
        <w:rPr>
          <w:sz w:val="24"/>
          <w:szCs w:val="24"/>
        </w:rPr>
      </w:pPr>
      <w:bookmarkStart w:id="7" w:name="progress-notes"/>
      <w:bookmarkEnd w:id="6"/>
      <w:r w:rsidRPr="00905BD1">
        <w:rPr>
          <w:sz w:val="24"/>
          <w:szCs w:val="24"/>
        </w:rPr>
        <w:t>Progress Notes</w:t>
      </w:r>
    </w:p>
    <w:p w14:paraId="3B77FB85" w14:textId="77777777" w:rsidR="007875ED" w:rsidRPr="00905BD1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progress-notes/patient/{patientId}</w:t>
      </w:r>
    </w:p>
    <w:p w14:paraId="04F8E39A" w14:textId="77777777" w:rsidR="007875ED" w:rsidRPr="00905BD1" w:rsidRDefault="00000000">
      <w:pPr>
        <w:pStyle w:val="Compact"/>
        <w:numPr>
          <w:ilvl w:val="1"/>
          <w:numId w:val="17"/>
        </w:numPr>
        <w:rPr>
          <w:sz w:val="22"/>
          <w:szCs w:val="22"/>
        </w:rPr>
      </w:pPr>
      <w:r w:rsidRPr="00905BD1">
        <w:rPr>
          <w:sz w:val="22"/>
          <w:szCs w:val="22"/>
        </w:rPr>
        <w:t>Retrieves progress notes by patient ID.</w:t>
      </w:r>
    </w:p>
    <w:p w14:paraId="5B404CF5" w14:textId="77777777" w:rsidR="007875ED" w:rsidRPr="00905BD1" w:rsidRDefault="00000000">
      <w:pPr>
        <w:pStyle w:val="Compact"/>
        <w:numPr>
          <w:ilvl w:val="0"/>
          <w:numId w:val="16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POST /api/progress_notes/add</w:t>
      </w:r>
    </w:p>
    <w:p w14:paraId="4CD52DD1" w14:textId="77777777" w:rsidR="007875ED" w:rsidRPr="00905BD1" w:rsidRDefault="00000000">
      <w:pPr>
        <w:pStyle w:val="Compact"/>
        <w:numPr>
          <w:ilvl w:val="1"/>
          <w:numId w:val="18"/>
        </w:numPr>
        <w:rPr>
          <w:sz w:val="22"/>
          <w:szCs w:val="22"/>
        </w:rPr>
      </w:pPr>
      <w:r w:rsidRPr="00905BD1">
        <w:rPr>
          <w:sz w:val="22"/>
          <w:szCs w:val="22"/>
        </w:rPr>
        <w:t>Adds a new progress note.</w:t>
      </w:r>
    </w:p>
    <w:p w14:paraId="294B8A76" w14:textId="20C95B1B" w:rsidR="007875ED" w:rsidRPr="00905BD1" w:rsidRDefault="00000000">
      <w:pPr>
        <w:pStyle w:val="Heading2"/>
        <w:rPr>
          <w:sz w:val="24"/>
          <w:szCs w:val="24"/>
        </w:rPr>
      </w:pPr>
      <w:bookmarkStart w:id="8" w:name="other-endpoints-commented-out"/>
      <w:bookmarkEnd w:id="7"/>
      <w:r w:rsidRPr="00905BD1">
        <w:rPr>
          <w:sz w:val="24"/>
          <w:szCs w:val="24"/>
        </w:rPr>
        <w:t xml:space="preserve">Other Endpoints </w:t>
      </w:r>
      <w:r w:rsidR="00905BD1">
        <w:rPr>
          <w:sz w:val="24"/>
          <w:szCs w:val="24"/>
        </w:rPr>
        <w:t>(Internal)</w:t>
      </w:r>
    </w:p>
    <w:p w14:paraId="520B9B0C" w14:textId="77777777" w:rsidR="007875ED" w:rsidRPr="00905BD1" w:rsidRDefault="00000000">
      <w:pPr>
        <w:pStyle w:val="Compact"/>
        <w:numPr>
          <w:ilvl w:val="0"/>
          <w:numId w:val="19"/>
        </w:numPr>
        <w:rPr>
          <w:sz w:val="22"/>
          <w:szCs w:val="22"/>
        </w:rPr>
      </w:pPr>
      <w:r w:rsidRPr="00905BD1">
        <w:rPr>
          <w:b/>
          <w:bCs/>
          <w:sz w:val="22"/>
          <w:szCs w:val="22"/>
        </w:rPr>
        <w:t>GET /api/booking/{bookingId}</w:t>
      </w:r>
    </w:p>
    <w:p w14:paraId="2247EE75" w14:textId="0A2ED4B4" w:rsidR="007875ED" w:rsidRPr="00905BD1" w:rsidRDefault="00000000">
      <w:pPr>
        <w:pStyle w:val="Compact"/>
        <w:numPr>
          <w:ilvl w:val="1"/>
          <w:numId w:val="20"/>
        </w:numPr>
        <w:rPr>
          <w:sz w:val="22"/>
          <w:szCs w:val="22"/>
        </w:rPr>
      </w:pPr>
      <w:r w:rsidRPr="00905BD1">
        <w:rPr>
          <w:sz w:val="22"/>
          <w:szCs w:val="22"/>
        </w:rPr>
        <w:t xml:space="preserve">Retrieves progress notes by booking ID </w:t>
      </w:r>
    </w:p>
    <w:p w14:paraId="3C93C2D7" w14:textId="77777777" w:rsidR="007875ED" w:rsidRPr="00905BD1" w:rsidRDefault="00000000">
      <w:pPr>
        <w:pStyle w:val="Heading2"/>
        <w:rPr>
          <w:sz w:val="24"/>
          <w:szCs w:val="24"/>
        </w:rPr>
      </w:pPr>
      <w:bookmarkStart w:id="9" w:name="additional-notes"/>
      <w:bookmarkEnd w:id="8"/>
      <w:r w:rsidRPr="00905BD1">
        <w:rPr>
          <w:sz w:val="24"/>
          <w:szCs w:val="24"/>
        </w:rPr>
        <w:t>Additional Notes</w:t>
      </w:r>
    </w:p>
    <w:p w14:paraId="0BA67EC3" w14:textId="77777777" w:rsidR="007875ED" w:rsidRPr="00905BD1" w:rsidRDefault="00000000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905BD1">
        <w:rPr>
          <w:sz w:val="22"/>
          <w:szCs w:val="22"/>
        </w:rPr>
        <w:t xml:space="preserve">The base path for all endpoints: </w:t>
      </w:r>
      <w:r w:rsidRPr="00905BD1">
        <w:rPr>
          <w:rStyle w:val="VerbatimChar"/>
          <w:sz w:val="20"/>
          <w:szCs w:val="22"/>
        </w:rPr>
        <w:t>/api</w:t>
      </w:r>
    </w:p>
    <w:bookmarkEnd w:id="0"/>
    <w:bookmarkEnd w:id="9"/>
    <w:p w14:paraId="440F4B20" w14:textId="33FC342C" w:rsidR="007875ED" w:rsidRPr="00905BD1" w:rsidRDefault="007875ED">
      <w:pPr>
        <w:pStyle w:val="FirstParagraph"/>
        <w:rPr>
          <w:sz w:val="22"/>
          <w:szCs w:val="22"/>
        </w:rPr>
      </w:pPr>
    </w:p>
    <w:sectPr w:rsidR="007875ED" w:rsidRPr="00905B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D3E9E" w14:textId="77777777" w:rsidR="00E419A0" w:rsidRDefault="00E419A0">
      <w:pPr>
        <w:spacing w:after="0"/>
      </w:pPr>
      <w:r>
        <w:separator/>
      </w:r>
    </w:p>
  </w:endnote>
  <w:endnote w:type="continuationSeparator" w:id="0">
    <w:p w14:paraId="46F2DC69" w14:textId="77777777" w:rsidR="00E419A0" w:rsidRDefault="00E419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8CBAA" w14:textId="77777777" w:rsidR="00E419A0" w:rsidRDefault="00E419A0">
      <w:r>
        <w:separator/>
      </w:r>
    </w:p>
  </w:footnote>
  <w:footnote w:type="continuationSeparator" w:id="0">
    <w:p w14:paraId="67F4CBE5" w14:textId="77777777" w:rsidR="00E419A0" w:rsidRDefault="00E419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1050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28B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3134410">
    <w:abstractNumId w:val="0"/>
  </w:num>
  <w:num w:numId="2" w16cid:durableId="212735992">
    <w:abstractNumId w:val="1"/>
  </w:num>
  <w:num w:numId="3" w16cid:durableId="915630932">
    <w:abstractNumId w:val="1"/>
  </w:num>
  <w:num w:numId="4" w16cid:durableId="515267462">
    <w:abstractNumId w:val="1"/>
  </w:num>
  <w:num w:numId="5" w16cid:durableId="1685476292">
    <w:abstractNumId w:val="1"/>
  </w:num>
  <w:num w:numId="6" w16cid:durableId="1555239378">
    <w:abstractNumId w:val="1"/>
  </w:num>
  <w:num w:numId="7" w16cid:durableId="1125462602">
    <w:abstractNumId w:val="1"/>
  </w:num>
  <w:num w:numId="8" w16cid:durableId="204802199">
    <w:abstractNumId w:val="1"/>
  </w:num>
  <w:num w:numId="9" w16cid:durableId="1654025629">
    <w:abstractNumId w:val="1"/>
  </w:num>
  <w:num w:numId="10" w16cid:durableId="1107580053">
    <w:abstractNumId w:val="1"/>
  </w:num>
  <w:num w:numId="11" w16cid:durableId="416248902">
    <w:abstractNumId w:val="1"/>
  </w:num>
  <w:num w:numId="12" w16cid:durableId="1039361259">
    <w:abstractNumId w:val="1"/>
  </w:num>
  <w:num w:numId="13" w16cid:durableId="294991030">
    <w:abstractNumId w:val="1"/>
  </w:num>
  <w:num w:numId="14" w16cid:durableId="1157188018">
    <w:abstractNumId w:val="1"/>
  </w:num>
  <w:num w:numId="15" w16cid:durableId="381446412">
    <w:abstractNumId w:val="1"/>
  </w:num>
  <w:num w:numId="16" w16cid:durableId="1970087359">
    <w:abstractNumId w:val="1"/>
  </w:num>
  <w:num w:numId="17" w16cid:durableId="188960269">
    <w:abstractNumId w:val="1"/>
  </w:num>
  <w:num w:numId="18" w16cid:durableId="1503157715">
    <w:abstractNumId w:val="1"/>
  </w:num>
  <w:num w:numId="19" w16cid:durableId="559369779">
    <w:abstractNumId w:val="1"/>
  </w:num>
  <w:num w:numId="20" w16cid:durableId="221215210">
    <w:abstractNumId w:val="1"/>
  </w:num>
  <w:num w:numId="21" w16cid:durableId="141047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75ED"/>
    <w:rsid w:val="007875ED"/>
    <w:rsid w:val="00905BD1"/>
    <w:rsid w:val="00E419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26BC"/>
  <w15:docId w15:val="{5363ABC3-3A64-4564-9C82-6DC87CB09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9</Words>
  <Characters>683</Characters>
  <Application>Microsoft Office Word</Application>
  <DocSecurity>0</DocSecurity>
  <Lines>5</Lines>
  <Paragraphs>1</Paragraphs>
  <ScaleCrop>false</ScaleCrop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nu Sai Bhosekar</cp:lastModifiedBy>
  <cp:revision>2</cp:revision>
  <dcterms:created xsi:type="dcterms:W3CDTF">2023-12-09T00:54:00Z</dcterms:created>
  <dcterms:modified xsi:type="dcterms:W3CDTF">2023-12-09T00:55:00Z</dcterms:modified>
</cp:coreProperties>
</file>